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af55f81dfba7f640dd8b04e29883b9883303dba"/>
    <w:p>
      <w:pPr>
        <w:pStyle w:val="Heading1"/>
      </w:pPr>
      <w:r>
        <w:t xml:space="preserve">Title: Customer Preview Cross-Team Dependencies</w:t>
      </w:r>
    </w:p>
    <w:bookmarkStart w:id="24" w:name="X2769f54b47e4aeda33a5577fe94ec55e3b4ded7"/>
    <w:p>
      <w:pPr>
        <w:pStyle w:val="Heading3"/>
      </w:pPr>
      <w:r>
        <w:rPr>
          <w:b/>
          <w:bCs/>
          <w:u w:val="single"/>
        </w:rPr>
        <w:t xml:space="preserve">Dependencies from Freshsal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Sales360 Swimlan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ETA</w:t>
            </w:r>
          </w:p>
        </w:tc>
        <w:tc>
          <w:tcPr/>
          <w:p>
            <w:pPr>
              <w:jc w:val="left"/>
            </w:pPr>
            <w:r>
              <w:t xml:space="preserve">Status 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updated by F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jc w:val="left"/>
            </w:pPr>
            <w:r>
              <w:t xml:space="preserve">MCR Form Sync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 + Formserv</w:t>
            </w:r>
          </w:p>
        </w:tc>
        <w:tc>
          <w:tcPr/>
          <w:p>
            <w:pPr>
              <w:jc w:val="left"/>
            </w:pPr>
            <w:r>
              <w:t xml:space="preserve">Will be discussed on 30 Jan 2020 </w:t>
            </w:r>
          </w:p>
        </w:tc>
        <w:tc>
          <w:tcPr/>
          <w:p>
            <w:pPr>
              <w:jc w:val="left"/>
            </w:pPr>
            <w:r>
              <w:t xml:space="preserve">Dev &amp; Sanity 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 AP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jc w:val="left"/>
            </w:pPr>
            <w:r>
              <w:t xml:space="preserve">07 Feb 2020 </w:t>
            </w:r>
          </w:p>
        </w:tc>
        <w:tc>
          <w:tcPr/>
          <w:p>
            <w:pPr>
              <w:jc w:val="left"/>
            </w:pPr>
            <w:r>
              <w:t xml:space="preserve">Contract - </w:t>
            </w:r>
            <w:hyperlink r:id="rId20">
              <w:r>
                <w:rPr>
                  <w:rStyle w:val="Hyperlink"/>
                </w:rPr>
                <w:t xml:space="preserve">https://github.com/freshdesk/api-tools/blob/mcr/api-spec/mcr/index.yaml</w:t>
              </w:r>
            </w:hyperlink>
          </w:p>
          <w:p>
            <w:pPr>
              <w:jc w:val="left"/>
            </w:pPr>
            <w:r>
              <w:t xml:space="preserve">Dev completion - 14-Feb</w:t>
            </w:r>
          </w:p>
          <w:p>
            <w:pPr>
              <w:jc w:val="left"/>
            </w:pPr>
            <w:r>
              <w:t xml:space="preserve">Sanity Test - 26-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 Shar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 API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jc w:val="left"/>
            </w:pPr>
            <w:r>
              <w:t xml:space="preserve">07 Feb 2020 </w:t>
            </w:r>
          </w:p>
        </w:tc>
        <w:tc>
          <w:tcPr/>
          <w:p>
            <w:pPr>
              <w:jc w:val="left"/>
            </w:pPr>
            <w:r>
              <w:t xml:space="preserve">Contract - </w:t>
            </w:r>
            <w:hyperlink r:id="rId20">
              <w:r>
                <w:rPr>
                  <w:rStyle w:val="Hyperlink"/>
                </w:rPr>
                <w:t xml:space="preserve">https://github.com/freshdesk/api-tools/blob/mcr/api-spec/mcr/index.yaml</w:t>
              </w:r>
            </w:hyperlink>
          </w:p>
          <w:p>
            <w:pPr>
              <w:jc w:val="left"/>
            </w:pPr>
            <w:r>
              <w:t xml:space="preserve">Dev completion - 10-Feb</w:t>
            </w:r>
          </w:p>
          <w:p>
            <w:pPr>
              <w:jc w:val="left"/>
            </w:pPr>
            <w:r>
              <w:t xml:space="preserve">Sanity Test - TBD</w:t>
            </w:r>
          </w:p>
        </w:tc>
        <w:tc>
          <w:tcPr/>
          <w:p>
            <w:pPr>
              <w:jc w:val="left"/>
            </w:pPr>
            <w:r>
              <w:t xml:space="preserve">Internal review to be completed and if any comments to be shared by 11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: Product to MCR event publish - Payload agreemen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jc w:val="left"/>
            </w:pPr>
            <w:r>
              <w:t xml:space="preserve">04 Feb 2020 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Products to MCR - Timeline Events Payloa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 → Product  - Payload agreemen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jc w:val="left"/>
            </w:pPr>
            <w:r>
              <w:t xml:space="preserve">04 Feb 2020 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UCR Central Payloads</w:t>
              </w:r>
            </w:hyperlink>
          </w:p>
          <w:p>
            <w:pPr>
              <w:jc w:val="left"/>
            </w:pPr>
            <w:r>
              <w:t xml:space="preserve">Sanity ETA - 12-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updates are to be expected from MCR, but not breaking for F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e on merge logic used for contac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Freshsales Product Team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29 Jan 202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decision on soft delet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Freshsales Product Team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29 Jan 202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K working a new set of fields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ev, Sanity &amp; P1 complete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serv gem to provide a separate method to set the API toke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serv</w:t>
            </w:r>
          </w:p>
        </w:tc>
        <w:tc>
          <w:tcPr/>
          <w:p>
            <w:pPr>
              <w:jc w:val="left"/>
            </w:pPr>
            <w:r>
              <w:t xml:space="preserve">13 Feb 2020 </w:t>
            </w:r>
          </w:p>
        </w:tc>
        <w:tc>
          <w:tcPr/>
          <w:p>
            <w:pPr>
              <w:jc w:val="left"/>
            </w:pPr>
            <w:r>
              <w:t xml:space="preserve">14 Feb 202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Contract for Trash and Restore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jc w:val="left"/>
            </w:pPr>
            <w:r>
              <w:t xml:space="preserve">11 Feb 2020 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https://github.com/freshdesk/api-tools/blob/mcr/api-spec/mcr/index.yaml</w:t>
              </w:r>
            </w:hyperlink>
          </w:p>
        </w:tc>
        <w:tc>
          <w:tcPr/>
          <w:p>
            <w:pPr>
              <w:jc w:val="left"/>
            </w:pPr>
            <w:r>
              <w:t xml:space="preserve">Done. New APIs are shared on 11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Service support for new field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jc w:val="left"/>
            </w:pPr>
            <w:r>
              <w:t xml:space="preserve">Follow up meeting to be scheduled 21 Feb 2020 </w:t>
            </w:r>
          </w:p>
        </w:tc>
        <w:tc>
          <w:tcPr/>
          <w:p>
            <w:pPr>
              <w:jc w:val="left"/>
            </w:pPr>
            <w:r>
              <w:t xml:space="preserve">FSA have to share wishlist with field type and use case on 12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 version conflict in SDK to test those scenarios in sync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Expected on Done11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fields to be added to Freshrepor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repor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Though it is not in scope of customer preview, we are sharing the wishlist now, so that it can be prioritized in Q1/Q2 based on product priority.</w:t>
            </w:r>
          </w:p>
          <w:p>
            <w:pPr>
              <w:jc w:val="left"/>
            </w:pPr>
            <w:r>
              <w:t xml:space="preserve">Aditi - Create wishlist</w:t>
            </w:r>
          </w:p>
          <w:p>
            <w:pPr>
              <w:jc w:val="left"/>
            </w:pPr>
            <w:r>
              <w:t xml:space="preserve">Preethi - To set up follow up mee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Product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 Nav bar availabilit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ark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Product Experience</w:t>
            </w:r>
          </w:p>
        </w:tc>
        <w:tc>
          <w:tcPr/>
          <w:p>
            <w:pPr>
              <w:jc w:val="left"/>
            </w:pPr>
            <w:r>
              <w:t xml:space="preserve">Implementation asks for Left Nav bar bar </w:t>
            </w:r>
            <w:hyperlink r:id="rId23">
              <w:r>
                <w:rPr>
                  <w:rStyle w:val="Hyperlink"/>
                </w:rPr>
                <w:t xml:space="preserve">https://freshworks.freshrelease.com/FSALES/issues/FSALES-1655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arke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ftNAV 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ilability of route param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arke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 </w:t>
            </w:r>
          </w:p>
        </w:tc>
        <w:tc>
          <w:tcPr/>
          <w:p>
            <w:pPr>
              <w:jc w:val="left"/>
            </w:pPr>
            <w:r>
              <w:t xml:space="preserve">mcr_account_id under payload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Ser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of forms failing in the staging bracmh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serv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4"/>
    <w:bookmarkStart w:id="25" w:name="X68429379c1995cf37aa543a2cf24b0e9a85a410"/>
    <w:p>
      <w:pPr>
        <w:pStyle w:val="Heading3"/>
      </w:pPr>
      <w:r>
        <w:rPr>
          <w:b/>
          <w:bCs/>
          <w:u w:val="single"/>
        </w:rPr>
        <w:t xml:space="preserve">Dependencies from Freshmarketer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Sales360 Swim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serv authorization toke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r>
              <w:t xml:space="preserve">discussed on 30 Jan 2020  meet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 id AP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ev &amp; Sanity 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primary email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sync AP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line events payloa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roducts to MCR - Timeline Events Payl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tor contact association decis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, Freshchat, Freshmarketer</w:t>
            </w:r>
          </w:p>
        </w:tc>
        <w:tc>
          <w:tcPr/>
          <w:p>
            <w:pPr>
              <w:jc w:val="left"/>
            </w:pPr>
            <w:r>
              <w:t xml:space="preserve">Meeting to be held on 03 Feb 2020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 contact decis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 deletion decis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r>
              <w:t xml:space="preserve"> 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ing bounced status decis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select and text field coun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5"/>
    <w:bookmarkStart w:id="27" w:name="X160c3389d63e19cbd1cb6d2e6063a9124aa0869"/>
    <w:p>
      <w:pPr>
        <w:pStyle w:val="Heading3"/>
      </w:pPr>
      <w:r>
        <w:rPr>
          <w:b/>
          <w:bCs/>
          <w:u w:val="single"/>
        </w:rPr>
        <w:t xml:space="preserve">Dependencies from Freshcha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Sales360 Swim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 Nav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mark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/01/202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 Ids to be ma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Serv 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Serv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Serv Latest payload with Org id inclu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Serv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Sch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UCR Central Payloads</w:t>
              </w:r>
            </w:hyperlink>
          </w:p>
          <w:p>
            <w:pPr>
              <w:jc w:val="left"/>
            </w:pPr>
            <w:r>
              <w:t xml:space="preserve">Sanity ETA - 12-F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MCR S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ev, Sanity &amp; P1 completed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rror List and Error Pay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MCR Error Responses and Error Codes</w:t>
              </w:r>
            </w:hyperlink>
          </w:p>
          <w:p>
            <w:pPr>
              <w:jc w:val="left"/>
            </w:pPr>
            <w:r>
              <w:t xml:space="preserve">Sanity ETA - 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https://github.com/freshdesk/api-tools/blob/mcr/api-spec/mcr/index.yaml</w:t>
              </w:r>
            </w:hyperlink>
          </w:p>
          <w:p>
            <w:pPr>
              <w:jc w:val="left"/>
            </w:pPr>
            <w:r>
              <w:t xml:space="preserve">Dev completion - 14-Feb</w:t>
            </w:r>
          </w:p>
          <w:p>
            <w:pPr>
              <w:jc w:val="left"/>
            </w:pPr>
            <w:r>
              <w:t xml:space="preserve">Sanity Test - 26-F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sting FS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d Freshid Cookie to avoid multiple logins to Freshsales and Fresh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r>
              <w:t xml:space="preserve">Discussion pending with Sudharshan and Aravind/Vish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Email on MCR 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</w:tbl>
    <w:p>
      <w:pPr>
        <w:pStyle w:val="BodyText"/>
      </w:pPr>
      <w:r>
        <w:br/>
      </w:r>
    </w:p>
    <w:bookmarkEnd w:id="27"/>
    <w:bookmarkStart w:id="28" w:name="X9ad677bc77e863f085ebbac9eea041f6382d0aa"/>
    <w:p>
      <w:pPr>
        <w:pStyle w:val="Heading3"/>
      </w:pPr>
      <w:r>
        <w:rPr>
          <w:b/>
          <w:bCs/>
          <w:u w:val="single"/>
        </w:rPr>
        <w:t xml:space="preserve">Dependencies from Freshcaller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Sales360 Swim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 Nav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marketer</w:t>
            </w:r>
          </w:p>
        </w:tc>
        <w:tc>
          <w:tcPr/>
          <w:p>
            <w:pPr>
              <w:jc w:val="left"/>
            </w:pPr>
            <w:r>
              <w:t xml:space="preserve">10 Feb 2020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oha payload for Sales 360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oha</w:t>
            </w:r>
          </w:p>
        </w:tc>
        <w:tc>
          <w:tcPr/>
          <w:p>
            <w:pPr>
              <w:jc w:val="left"/>
            </w:pPr>
            <w:r>
              <w:t xml:space="preserve">10 Feb 2020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jc w:val="left"/>
            </w:pPr>
            <w:r>
              <w:t xml:space="preserve">Country Code tog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ed Experience i2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 ID from Fresh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ID</w:t>
            </w:r>
          </w:p>
        </w:tc>
        <w:tc>
          <w:tcPr/>
          <w:p>
            <w:pPr>
              <w:jc w:val="left"/>
            </w:pPr>
            <w:r>
              <w:t xml:space="preserve">20 Feb 2020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28"/>
    <w:bookmarkStart w:id="30" w:name="X2bb9c13b89596fff3c69c8fa5d404c3f1a61914"/>
    <w:p>
      <w:pPr>
        <w:pStyle w:val="Heading3"/>
      </w:pPr>
      <w:r>
        <w:rPr>
          <w:b/>
          <w:bCs/>
          <w:u w:val="single"/>
        </w:rPr>
        <w:t xml:space="preserve">Dependencies from MCR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Depen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ize the list of fields for contact &amp; 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-Jan-2020</w:t>
            </w:r>
          </w:p>
        </w:tc>
        <w:tc>
          <w:tcPr/>
          <w:p>
            <w:pPr>
              <w:jc w:val="left"/>
            </w:pPr>
            <w:r>
              <w:t xml:space="preserve">Done on 29 Jan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to identify reference fields in the form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Jan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 Merge Logic to be finalized by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Jan-2020</w:t>
            </w:r>
          </w:p>
        </w:tc>
        <w:tc>
          <w:tcPr/>
          <w:p>
            <w:pPr>
              <w:jc w:val="left"/>
            </w:pPr>
            <w:r>
              <w:t xml:space="preserve">Done on 29 Jan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 Delete Logic to be finalized by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Jan-2020</w:t>
            </w:r>
          </w:p>
        </w:tc>
        <w:tc>
          <w:tcPr/>
          <w:p>
            <w:pPr>
              <w:jc w:val="left"/>
            </w:pPr>
            <w:r>
              <w:t xml:space="preserve">Done on 29 Jan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line Events to be published by Products teams along with required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-Feb-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harshan and Bha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the finalized Visitor Logic in Sales 360 and share with every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jc w:val="left"/>
            </w:pPr>
            <w:r>
              <w:t xml:space="preserve">Freshsales </w:t>
            </w:r>
            <w:hyperlink r:id="rId29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7-Feb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0"/>
    <w:bookmarkStart w:id="31" w:name="Xd588d2b49cf12d6f0787e285f312fdc8d1bdb7e"/>
    <w:p>
      <w:pPr>
        <w:pStyle w:val="Heading3"/>
      </w:pPr>
      <w:r>
        <w:rPr>
          <w:b/>
          <w:bCs/>
          <w:u w:val="single"/>
        </w:rPr>
        <w:t xml:space="preserve">Dependencies from UFX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Depen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A</w:t>
            </w:r>
            <w:r>
              <w:t xml:space="preserve"> Unified Billing - Need Billing use cases, Chargebee APIcalls &amp; Payloads, List of recurring/non-recurring Add 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tcPr/>
          <w:p>
            <w:pPr>
              <w:jc w:val="left"/>
            </w:pPr>
            <w:r>
              <w:t xml:space="preserve">Freshsales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A</w:t>
            </w:r>
            <w:r>
              <w:t xml:space="preserve"> </w:t>
            </w:r>
            <w:r>
              <w:t xml:space="preserve">Unified URL - Impact 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jc w:val="left"/>
            </w:pPr>
            <w:r>
              <w:t xml:space="preserve">Freshmarketer,</w:t>
            </w:r>
            <w:r>
              <w:t xml:space="preserve"> </w:t>
            </w:r>
            <w:r>
              <w:t xml:space="preserve">Freshchat &amp; Freshsales</w:t>
            </w:r>
          </w:p>
        </w:tc>
        <w:tc>
          <w:tcPr/>
          <w:p>
            <w:pPr>
              <w:jc w:val="left"/>
            </w:pPr>
            <w:r>
              <w:t xml:space="preserve">01 Feb 2020 </w:t>
            </w:r>
          </w:p>
        </w:tc>
        <w:tc>
          <w:tcPr/>
          <w:p>
            <w:pPr>
              <w:jc w:val="left"/>
            </w:pPr>
            <w:r>
              <w:t xml:space="preserve">ETA to be finalized by 18 Feb 2020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onfluence.freshworks.com/display/~venkataraman.natarajan" TargetMode="External" /><Relationship Type="http://schemas.openxmlformats.org/officeDocument/2006/relationships/hyperlink" Id="rId26" Target="https://confluence.freshworks.com/pages/viewpage.action?pageId=230087074" TargetMode="External" /><Relationship Type="http://schemas.openxmlformats.org/officeDocument/2006/relationships/hyperlink" Id="rId22" Target="https://confluence.freshworks.com/pages/viewpage.action?pageId=237145602" TargetMode="External" /><Relationship Type="http://schemas.openxmlformats.org/officeDocument/2006/relationships/hyperlink" Id="rId21" Target="https://confluence.freshworks.com/pages/viewpage.action?pageId=237149123" TargetMode="External" /><Relationship Type="http://schemas.openxmlformats.org/officeDocument/2006/relationships/hyperlink" Id="rId23" Target="https://freshworks.freshrelease.com/FSALES/issues/FSALES-16558" TargetMode="External" /><Relationship Type="http://schemas.openxmlformats.org/officeDocument/2006/relationships/hyperlink" Id="rId20" Target="https://github.com/freshdesk/api-tools/blob/mcr/api-spec/mcr/index.ya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nfluence.freshworks.com/display/~venkataraman.natarajan" TargetMode="External" /><Relationship Type="http://schemas.openxmlformats.org/officeDocument/2006/relationships/hyperlink" Id="rId26" Target="https://confluence.freshworks.com/pages/viewpage.action?pageId=230087074" TargetMode="External" /><Relationship Type="http://schemas.openxmlformats.org/officeDocument/2006/relationships/hyperlink" Id="rId22" Target="https://confluence.freshworks.com/pages/viewpage.action?pageId=237145602" TargetMode="External" /><Relationship Type="http://schemas.openxmlformats.org/officeDocument/2006/relationships/hyperlink" Id="rId21" Target="https://confluence.freshworks.com/pages/viewpage.action?pageId=237149123" TargetMode="External" /><Relationship Type="http://schemas.openxmlformats.org/officeDocument/2006/relationships/hyperlink" Id="rId23" Target="https://freshworks.freshrelease.com/FSALES/issues/FSALES-16558" TargetMode="External" /><Relationship Type="http://schemas.openxmlformats.org/officeDocument/2006/relationships/hyperlink" Id="rId20" Target="https://github.com/freshdesk/api-tools/blob/mcr/api-spec/mcr/index.y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